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b7a5caa7ccdaeb92fb122259ca58b26a39f14"/>
      <w:r>
        <w:rPr>
          <w:b/>
        </w:rPr>
        <w:t xml:space="preserve">ПРОТОКОЛ ЕЛЕКТРОННОГО АУКЦІОНУ № SUE001-UA-20221122-9566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9566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Кам’янецьке-2 родовище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4 500 грн (з ПДВ). Кам’янецьке-2 родовище розташоване на північній околиці с. Кам’янка в Теребовлянському (Тернопільському – відповідно до постанови Верховної Ради України «Про утворення та ліквідацію районів» від 17.07.2020 № 807-ІХ) районі Тернопільс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3 40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4:32:37Z</dcterms:created>
  <dcterms:modified xsi:type="dcterms:W3CDTF">2024-05-06T04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